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a7b624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a7b624b-e77b-11ec-b9e5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4:0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2WQY4DQQwC0X7A//+lf+B1MZPTXlbCh3SkSSYHBIamW/Nntb7qP0lVmtof7Zf+0d/13/8AmsXrWbAuXlK8pdcNSRYvOR4oS3Gu8Cy2+4bf4MWOrWsu5qfP6Dy+3F/W8sJclTOUzo8QOn5t1bHeZWUr3gimeklxvTFsxX4MaVmo8edAL5NbrYyy2OMhXmNDGXgJ7jP1F1LIdAw75jeOCe6u5PU3xoPfxg+eItLx/kXq9POt2N92YiAGxYr9cPiogbe6Yn7sNPq+5OfEeW4X4BY0wzvYv49SvDBgqlf1SSB+5P03LiyZpfK8PP2s1wyeB+eHdbtVew7ON4/Q14Oj87deo+mYAzxOj3566+T+gg8o96XjYH4cGy4E6eR+4NghdvL+++777i+UHGXnbq1bB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Surfshark is down for my mobile phone if I log out and try to login</w:t>
      </w:r>
      <w:r>
        <w:t xml:space="preserve"> </w:t>
      </w:r>
      <w:r>
        <w:t xml:space="preserve">again. The app in Linux works fine and can login to the web site. I am</w:t>
      </w:r>
      <w:r>
        <w:t xml:space="preserve"> </w:t>
      </w:r>
      <w:r>
        <w:t xml:space="preserve">in Stockholm Sweden. Looking at the outage map seems like there are lots</w:t>
      </w:r>
      <w:r>
        <w:t xml:space="preserve"> </w:t>
      </w:r>
      <w:r>
        <w:t xml:space="preserve">of problems in europe and US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a7b624b-e77b-11ec-b9e5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4:0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9a7b624b-e77b-11ec-b9e5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9a7b624b-e77b-11ec-b9e5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a7b624b</dc:title>
  <dc:creator/>
  <cp:keywords/>
  <dcterms:created xsi:type="dcterms:W3CDTF">2026-05-01T19:04:04Z</dcterms:created>
  <dcterms:modified xsi:type="dcterms:W3CDTF">2026-05-01T19:0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